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4" w:name="cover-letter"/>
    <w:p>
      <w:pPr>
        <w:pStyle w:val="Heading2"/>
      </w:pPr>
      <w:r>
        <w:t xml:space="preserve">COVER LETTER</w:t>
      </w:r>
    </w:p>
    <w:p>
      <w:pPr>
        <w:pStyle w:val="FirstParagraph"/>
      </w:pPr>
      <w:r>
        <w:rPr>
          <w:bCs/>
          <w:b/>
        </w:rPr>
        <w:t xml:space="preserve">Dear [Hiring Manager's Name],</w:t>
      </w:r>
      <w:r>
        <w:br/>
      </w:r>
      <w:r>
        <w:rPr>
          <w:bCs/>
          <w:b/>
        </w:rPr>
        <w:t xml:space="preserve">Human Resources Department,</w:t>
      </w:r>
      <w:r>
        <w:br/>
      </w:r>
      <w:r>
        <w:rPr>
          <w:bCs/>
          <w:b/>
        </w:rPr>
        <w:t xml:space="preserve">[Company Name],</w:t>
      </w:r>
      <w:r>
        <w:br/>
      </w:r>
      <w:r>
        <w:rPr>
          <w:bCs/>
          <w:b/>
        </w:rPr>
        <w:t xml:space="preserve">Vietnam Ho Chi Minh City.</w:t>
      </w:r>
    </w:p>
    <w:p>
      <w:pPr>
        <w:pStyle w:val="BodyText"/>
      </w:pPr>
      <w:r>
        <w:t xml:space="preserve">I am writing to express my enthusiastic interest in the Data Scientist position at [Company Name] in Vietnam Ho Chi Minh City. As a passionate and experienced data scientist with a deep understanding of the dynamic tech landscape in Southeast Asia, I am eager to contribute my expertise to your organization’s mission of leveraging data-driven insights to solve complex challenges. The vibrant innovation ecosystem of Vietnam Ho Chi Minh City, combined with its rapid digital transformation, has made it an ideal hub for professionals like me who seek to merge technical excellence with meaningful impact.</w:t>
      </w:r>
    </w:p>
    <w:p>
      <w:pPr>
        <w:pStyle w:val="BodyText"/>
      </w:pPr>
      <w:r>
        <w:t xml:space="preserve">With a [insert degree, e.g., Master’s in Data Science] and over [X years] of experience in data science roles across industries such as finance, e-commerce, and healthcare, I have developed a robust skill set in statistical analysis, machine learning, and big data technologies. My career has been driven by the belief that data is not just numbers but a powerful tool to unlock opportunities. In Vietnam Ho Chi Minh City’s fast-paced environment, where businesses are increasingly reliant on data to stay competitive, I am confident that my background aligns seamlessly with your needs.</w:t>
      </w:r>
    </w:p>
    <w:bookmarkStart w:id="20" w:name="why-vietnam-ho-chi-minh-city"/>
    <w:p>
      <w:pPr>
        <w:pStyle w:val="Heading3"/>
      </w:pPr>
      <w:r>
        <w:t xml:space="preserve">Why Vietnam Ho Chi Minh City?</w:t>
      </w:r>
    </w:p>
    <w:p>
      <w:pPr>
        <w:pStyle w:val="FirstParagraph"/>
      </w:pPr>
      <w:r>
        <w:t xml:space="preserve">Vietnam Ho Chi Minh City stands out as a critical center for technological innovation in Southeast Asia. As one of the region’s most dynamic cities, it is home to a thriving startup ecosystem, multinational corporations, and a growing pool of tech talent. The city’s commitment to digital infrastructure—such as its 5G rollout and e-government initiatives—creates an ideal environment for data scientists to thrive. I am particularly inspired by the opportunities in sectors like fintech, logistics, and smart urban development, where data science can drive sustainable growth.</w:t>
      </w:r>
    </w:p>
    <w:p>
      <w:pPr>
        <w:pStyle w:val="BodyText"/>
      </w:pPr>
      <w:r>
        <w:t xml:space="preserve">Having worked on projects that require adapting to local market nuances, I understand the importance of contextualizing data analysis within Vietnam’s unique cultural and economic landscape. For instance, in a recent project analyzing consumer behavior for an e-commerce platform in Southeast Asia, I integrated insights from regional trends and mobile-first user habits to optimize recommendation algorithms. This experience has equipped me with the ability to navigate diverse data ecosystems, a skill that is especially relevant in Vietnam Ho Chi Minh City’s rapidly evolving tech scene.</w:t>
      </w:r>
    </w:p>
    <w:bookmarkEnd w:id="20"/>
    <w:bookmarkStart w:id="21" w:name="X39a86f463d9bf661b8587eabaa095c829691a7f"/>
    <w:p>
      <w:pPr>
        <w:pStyle w:val="Heading3"/>
      </w:pPr>
      <w:r>
        <w:t xml:space="preserve">Technical Expertise and Professional Achievements</w:t>
      </w:r>
    </w:p>
    <w:p>
      <w:pPr>
        <w:pStyle w:val="FirstParagraph"/>
      </w:pPr>
      <w:r>
        <w:t xml:space="preserve">As a Data Scientist, I specialize in building predictive models, designing A/B testing frameworks, and extracting actionable insights from unstructured data. My proficiency in tools like Python (Pandas, Scikit-learn), R, SQL, and Tableau enables me to translate complex datasets into strategic recommendations. Additionally, I have hands-on experience with big data technologies such as Hadoop and Spark, which are critical for processing the vast volumes of data generated in Vietnam Ho Chi Minh City’s digital economy.</w:t>
      </w:r>
    </w:p>
    <w:p>
      <w:pPr>
        <w:pStyle w:val="BodyText"/>
      </w:pPr>
      <w:r>
        <w:t xml:space="preserve">One of my most impactful projects involved developing a machine learning model to predict customer churn for a telecommunications company. By analyzing call logs, billing patterns, and social media interactions, I identified key drivers of attrition and proposed targeted retention strategies. This initiative resulted in a 15% reduction in churn within six months—a testament to the power of data science in driving business outcomes.</w:t>
      </w:r>
    </w:p>
    <w:p>
      <w:pPr>
        <w:pStyle w:val="BodyText"/>
      </w:pPr>
      <w:r>
        <w:t xml:space="preserve">In addition to technical skills, I bring strong collaborative abilities. I have led cross-functional teams, worked closely with product managers to define KPIs, and presented findings to non-technical stakeholders. In Vietnam Ho Chi Minh City’s collaborative work culture, where teamwork is central to success, I am confident in my ability to contribute effectively.</w:t>
      </w:r>
    </w:p>
    <w:bookmarkEnd w:id="21"/>
    <w:bookmarkStart w:id="22" w:name="Xea9ee6c3574c90918a57f18226408bc171f8c85"/>
    <w:p>
      <w:pPr>
        <w:pStyle w:val="Heading3"/>
      </w:pPr>
      <w:r>
        <w:t xml:space="preserve">Commitment to Innovation in Vietnam Ho Chi Minh City</w:t>
      </w:r>
    </w:p>
    <w:p>
      <w:pPr>
        <w:pStyle w:val="FirstParagraph"/>
      </w:pPr>
      <w:r>
        <w:t xml:space="preserve">Vietnam Ho Chi Minh City is at the forefront of adopting emerging technologies like AI and IoT. As a Data Scientist, I am keen to explore how these innovations can be applied to address local challenges. For example, leveraging AI for traffic optimization or using predictive analytics to improve public healthcare services could have transformative effects. I am excited about the prospect of contributing to such initiatives at [Company Name], where innovation is likely a core value.</w:t>
      </w:r>
    </w:p>
    <w:p>
      <w:pPr>
        <w:pStyle w:val="BodyText"/>
      </w:pPr>
      <w:r>
        <w:t xml:space="preserve">Moreover, I am deeply committed to staying updated with the latest trends in data science. I regularly participate in webinars, attend local tech meetups in Vietnam Ho Chi Minh City, and follow industry publications to ensure my skills remain cutting-edge. This dedication aligns with [Company Name]’s potential focus on continuous learning and adaptation.</w:t>
      </w:r>
    </w:p>
    <w:bookmarkEnd w:id="22"/>
    <w:bookmarkStart w:id="23" w:name="conclusion"/>
    <w:p>
      <w:pPr>
        <w:pStyle w:val="Heading3"/>
      </w:pPr>
      <w:r>
        <w:t xml:space="preserve">Conclusion</w:t>
      </w:r>
    </w:p>
    <w:p>
      <w:pPr>
        <w:pStyle w:val="FirstParagraph"/>
      </w:pPr>
      <w:r>
        <w:t xml:space="preserve">In conclusion, I am eager to bring my expertise as a Data Scientist to [Company Name] in Vietnam Ho Chi Minh City. The city’s unique blend of tradition and innovation, coupled with its growing demand for data-driven solutions, makes it an ideal place for me to grow professionally and contribute meaningfully. I am confident that my technical acumen, cultural adaptability, and passion for solving real-world problems will add value to your team.</w:t>
      </w:r>
    </w:p>
    <w:p>
      <w:pPr>
        <w:pStyle w:val="BodyText"/>
      </w:pPr>
      <w:r>
        <w:t xml:space="preserve">Thank you for considering my application. I would welcome the opportunity to discuss how my background and vision align with [Company Name]’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Vietnam Ho Chi Minh City</dc:title>
  <dc:creator/>
  <cp:keywords/>
  <dcterms:created xsi:type="dcterms:W3CDTF">2025-12-12T02:31:41Z</dcterms:created>
  <dcterms:modified xsi:type="dcterms:W3CDTF">2025-12-12T02:31:41Z</dcterms:modified>
</cp:coreProperties>
</file>

<file path=docProps/custom.xml><?xml version="1.0" encoding="utf-8"?>
<Properties xmlns="http://schemas.openxmlformats.org/officeDocument/2006/custom-properties" xmlns:vt="http://schemas.openxmlformats.org/officeDocument/2006/docPropsVTypes"/>
</file>